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1DB0A" w14:textId="77777777" w:rsidR="008F0FF9" w:rsidRDefault="00EC039A">
      <w:pPr>
        <w:pStyle w:val="Title"/>
      </w:pPr>
      <w:r>
        <w:t>Etosha Heights Plot Vegetation Indices</w:t>
      </w:r>
    </w:p>
    <w:p w14:paraId="275CD90A" w14:textId="77777777" w:rsidR="008F0FF9" w:rsidRDefault="00EC039A">
      <w:pPr>
        <w:pStyle w:val="Date"/>
      </w:pPr>
      <w:r>
        <w:t>2025-09-25</w:t>
      </w:r>
    </w:p>
    <w:p w14:paraId="2FFF1645" w14:textId="77777777" w:rsidR="008F0FF9" w:rsidRDefault="00EC039A">
      <w:pPr>
        <w:pStyle w:val="Heading2"/>
      </w:pPr>
      <w:bookmarkStart w:id="0" w:name="r-markdown"/>
      <w:r>
        <w:t>R Markdown</w:t>
      </w:r>
    </w:p>
    <w:p w14:paraId="68063366" w14:textId="77777777" w:rsidR="008F0FF9" w:rsidRDefault="00EC039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14:paraId="50EEC431" w14:textId="77777777" w:rsidR="008F0FF9" w:rsidRDefault="00EC039A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2E97A78" w14:textId="77777777" w:rsidR="008F0FF9" w:rsidRDefault="00EC039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20C324D" w14:textId="77777777" w:rsidR="008F0FF9" w:rsidRDefault="00EC039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8F26C3F" w14:textId="77777777" w:rsidR="008F0FF9" w:rsidRDefault="00EC039A">
      <w:pPr>
        <w:pStyle w:val="Heading2"/>
      </w:pPr>
      <w:bookmarkStart w:id="1" w:name="including-plots"/>
      <w:bookmarkEnd w:id="0"/>
      <w:r>
        <w:t>Including Plots</w:t>
      </w:r>
    </w:p>
    <w:p w14:paraId="772F702C" w14:textId="77777777" w:rsidR="008F0FF9" w:rsidRDefault="00EC039A">
      <w:pPr>
        <w:pStyle w:val="FirstParagraph"/>
      </w:pPr>
      <w:r>
        <w:t>You can also embed plots, for example:</w:t>
      </w:r>
    </w:p>
    <w:p w14:paraId="71EF3D2B" w14:textId="77777777" w:rsidR="008F0FF9" w:rsidRDefault="00EC039A">
      <w:pPr>
        <w:pStyle w:val="BodyText"/>
      </w:pPr>
      <w:r>
        <w:rPr>
          <w:noProof/>
        </w:rPr>
        <w:lastRenderedPageBreak/>
        <w:drawing>
          <wp:inline distT="0" distB="0" distL="0" distR="0" wp14:anchorId="6C60DCB5" wp14:editId="5AFFF69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04_eh_plot_vi_extrac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A9E20" w14:textId="77777777" w:rsidR="008F0FF9" w:rsidRDefault="00EC039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"/>
    <w:sectPr w:rsidR="008F0FF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AE69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08103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0FF9"/>
    <w:rsid w:val="004C7C31"/>
    <w:rsid w:val="008F0FF9"/>
    <w:rsid w:val="00EC039A"/>
    <w:rsid w:val="00EE1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E5F01"/>
  <w15:docId w15:val="{D70F782B-DAD4-4DE4-BD0F-F5D2E4A4F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67</Words>
  <Characters>777</Characters>
  <Application>Microsoft Office Word</Application>
  <DocSecurity>0</DocSecurity>
  <Lines>25</Lines>
  <Paragraphs>13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osha Heights Plot Vegetation Indices</dc:title>
  <dc:creator/>
  <cp:keywords/>
  <cp:lastModifiedBy>Mike Loranty</cp:lastModifiedBy>
  <cp:revision>4</cp:revision>
  <dcterms:created xsi:type="dcterms:W3CDTF">2025-09-25T20:42:00Z</dcterms:created>
  <dcterms:modified xsi:type="dcterms:W3CDTF">2025-09-25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5</vt:lpwstr>
  </property>
  <property fmtid="{D5CDD505-2E9C-101B-9397-08002B2CF9AE}" pid="3" name="output">
    <vt:lpwstr>word_document</vt:lpwstr>
  </property>
</Properties>
</file>